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4668" w:rsidRPr="00FC4668" w:rsidRDefault="00FC4668" w:rsidP="00FC4668">
      <w:pPr>
        <w:spacing w:after="0"/>
        <w:textDirection w:val="btLr"/>
        <w:rPr>
          <w:rFonts w:asciiTheme="majorHAnsi" w:eastAsia="Cambria" w:hAnsiTheme="majorHAnsi" w:cs="Arial"/>
          <w:b/>
          <w:sz w:val="36"/>
          <w:szCs w:val="22"/>
        </w:rPr>
      </w:pPr>
      <w:r w:rsidRPr="00FC4668">
        <w:rPr>
          <w:rFonts w:asciiTheme="majorHAnsi" w:eastAsia="Cambria" w:hAnsiTheme="majorHAnsi" w:cs="Arial"/>
          <w:b/>
          <w:sz w:val="36"/>
          <w:szCs w:val="22"/>
        </w:rPr>
        <w:t>ANIK KUMAR SAMANTA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Cambria" w:hAnsiTheme="majorHAnsi" w:cs="Arial"/>
          <w:sz w:val="22"/>
          <w:szCs w:val="22"/>
        </w:rPr>
      </w:pPr>
      <w:r>
        <w:rPr>
          <w:rFonts w:asciiTheme="majorHAnsi" w:eastAsia="Cambria" w:hAnsiTheme="majorHAnsi" w:cs="Arial"/>
          <w:sz w:val="22"/>
          <w:szCs w:val="22"/>
        </w:rPr>
        <w:t>Senior Engineer, Machine Learning and Data Science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Cambria" w:hAnsiTheme="majorHAnsi" w:cs="Arial"/>
          <w:sz w:val="22"/>
          <w:szCs w:val="22"/>
        </w:rPr>
      </w:pPr>
      <w:proofErr w:type="spellStart"/>
      <w:r>
        <w:rPr>
          <w:rFonts w:asciiTheme="majorHAnsi" w:eastAsia="Cambria" w:hAnsiTheme="majorHAnsi" w:cs="Arial"/>
          <w:sz w:val="22"/>
          <w:szCs w:val="22"/>
        </w:rPr>
        <w:t>Danfoss</w:t>
      </w:r>
      <w:proofErr w:type="spellEnd"/>
      <w:r>
        <w:rPr>
          <w:rFonts w:asciiTheme="majorHAnsi" w:eastAsia="Cambria" w:hAnsiTheme="majorHAnsi" w:cs="Arial"/>
          <w:sz w:val="22"/>
          <w:szCs w:val="22"/>
        </w:rPr>
        <w:t xml:space="preserve"> India Technology Centre, Pune, India.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Arial" w:hAnsiTheme="majorHAnsi" w:cs="Arial"/>
          <w:color w:val="000000"/>
          <w:sz w:val="22"/>
          <w:szCs w:val="22"/>
        </w:rPr>
      </w:pPr>
      <w:r w:rsidRPr="003C7DEA">
        <w:rPr>
          <w:rFonts w:asciiTheme="majorHAnsi" w:hAnsiTheme="majorHAnsi" w:cs="Arial"/>
          <w:sz w:val="22"/>
          <w:szCs w:val="22"/>
        </w:rPr>
        <w:t xml:space="preserve">Email: </w:t>
      </w:r>
      <w:hyperlink r:id="rId6" w:history="1">
        <w:r w:rsidRPr="003C7DEA">
          <w:rPr>
            <w:rStyle w:val="Hyperlink"/>
            <w:rFonts w:asciiTheme="majorHAnsi" w:eastAsia="Cambria" w:hAnsiTheme="majorHAnsi" w:cs="Arial"/>
            <w:sz w:val="22"/>
            <w:szCs w:val="22"/>
          </w:rPr>
          <w:t>in.anik.samanta@ieee.org</w:t>
        </w:r>
      </w:hyperlink>
      <w:r w:rsidRPr="003C7DEA">
        <w:rPr>
          <w:rFonts w:asciiTheme="majorHAnsi" w:eastAsia="Cambria" w:hAnsiTheme="majorHAnsi" w:cs="Arial"/>
          <w:sz w:val="22"/>
          <w:szCs w:val="22"/>
        </w:rPr>
        <w:t>,</w:t>
      </w:r>
      <w:r w:rsidRPr="003C7DEA">
        <w:rPr>
          <w:rFonts w:asciiTheme="majorHAnsi" w:eastAsia="Arial" w:hAnsiTheme="majorHAnsi" w:cs="Arial"/>
          <w:color w:val="000000"/>
          <w:sz w:val="22"/>
          <w:szCs w:val="22"/>
        </w:rPr>
        <w:t xml:space="preserve"> Mobile: +91-8617872775</w:t>
      </w:r>
    </w:p>
    <w:p w:rsidR="00FC4668" w:rsidRPr="003C7DEA" w:rsidRDefault="00FC4668" w:rsidP="00FC4668">
      <w:pPr>
        <w:spacing w:after="0"/>
        <w:textDirection w:val="btLr"/>
        <w:rPr>
          <w:rFonts w:asciiTheme="majorHAnsi" w:eastAsia="Cambria" w:hAnsiTheme="majorHAnsi" w:cs="Arial"/>
          <w:sz w:val="22"/>
          <w:szCs w:val="22"/>
        </w:rPr>
      </w:pPr>
      <w:r w:rsidRPr="003C7DEA">
        <w:rPr>
          <w:rFonts w:asciiTheme="majorHAnsi" w:eastAsia="Cambria" w:hAnsiTheme="majorHAnsi" w:cs="Arial"/>
          <w:sz w:val="22"/>
          <w:szCs w:val="22"/>
        </w:rPr>
        <w:t xml:space="preserve">Homepage: </w:t>
      </w:r>
      <w:hyperlink r:id="rId7" w:history="1">
        <w:r w:rsidRPr="003C7DEA">
          <w:rPr>
            <w:rStyle w:val="Hyperlink"/>
            <w:rFonts w:asciiTheme="majorHAnsi" w:eastAsia="Cambria" w:hAnsiTheme="majorHAnsi" w:cs="Arial"/>
            <w:sz w:val="22"/>
            <w:szCs w:val="22"/>
          </w:rPr>
          <w:t>https://eceanik.github.io/</w:t>
        </w:r>
      </w:hyperlink>
    </w:p>
    <w:p w:rsidR="00FC4668" w:rsidRDefault="00FC4668">
      <w:pPr>
        <w:spacing w:after="0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hidden="0" allowOverlap="1" wp14:anchorId="151A271A" wp14:editId="275ADE39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629400" cy="1270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97667B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-.05pt;width:522pt;height:1pt;z-index:251671552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"/>
            </w:pict>
          </mc:Fallback>
        </mc:AlternateContent>
      </w:r>
    </w:p>
    <w:p w:rsidR="00523E31" w:rsidRDefault="00C01B04">
      <w:pPr>
        <w:spacing w:after="0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b/>
        </w:rPr>
        <w:t xml:space="preserve">Research </w:t>
      </w:r>
      <w:r w:rsidR="004B580F">
        <w:rPr>
          <w:rFonts w:ascii="Cambria" w:eastAsia="Cambria" w:hAnsi="Cambria" w:cs="Cambria"/>
          <w:b/>
        </w:rPr>
        <w:t>Interests</w:t>
      </w:r>
    </w:p>
    <w:p w:rsidR="00A9317C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Signal Processing, </w:t>
      </w:r>
      <w:r w:rsidR="00A9317C">
        <w:rPr>
          <w:rFonts w:ascii="Cambria" w:eastAsia="Cambria" w:hAnsi="Cambria" w:cs="Cambria"/>
          <w:sz w:val="22"/>
          <w:szCs w:val="22"/>
        </w:rPr>
        <w:t xml:space="preserve">time-series analysis, </w:t>
      </w:r>
      <w:r>
        <w:rPr>
          <w:rFonts w:ascii="Cambria" w:eastAsia="Cambria" w:hAnsi="Cambria" w:cs="Cambria"/>
          <w:sz w:val="22"/>
          <w:szCs w:val="22"/>
        </w:rPr>
        <w:t>instantaneous frequency estimation, spectral estimation</w:t>
      </w:r>
      <w:r w:rsidR="00A9317C">
        <w:rPr>
          <w:rFonts w:ascii="Cambria" w:eastAsia="Cambria" w:hAnsi="Cambria" w:cs="Cambria"/>
          <w:sz w:val="22"/>
          <w:szCs w:val="22"/>
        </w:rPr>
        <w:t>.</w:t>
      </w:r>
    </w:p>
    <w:p w:rsidR="00C90052" w:rsidRDefault="0081163D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Deep learning, </w:t>
      </w:r>
      <w:r w:rsidR="004E4467">
        <w:rPr>
          <w:rFonts w:ascii="Cambria" w:eastAsia="Cambria" w:hAnsi="Cambria" w:cs="Cambria"/>
          <w:sz w:val="22"/>
          <w:szCs w:val="22"/>
        </w:rPr>
        <w:t>classification, estimation theory, detection theory, hypothesis testing.</w:t>
      </w:r>
    </w:p>
    <w:p w:rsidR="00C90052" w:rsidRDefault="0081163D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Acoustic signal processing</w:t>
      </w:r>
    </w:p>
    <w:p w:rsidR="00C90052" w:rsidRDefault="00C90052" w:rsidP="00C9005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Condition monitoring, motor signature analysis, embedded system development.</w:t>
      </w:r>
    </w:p>
    <w:p w:rsidR="00523E31" w:rsidRDefault="00523E31">
      <w:pPr>
        <w:spacing w:after="0"/>
        <w:rPr>
          <w:rFonts w:ascii="Cambria" w:eastAsia="Cambria" w:hAnsi="Cambria" w:cs="Cambria"/>
          <w:b/>
        </w:rPr>
      </w:pPr>
    </w:p>
    <w:p w:rsidR="00523E31" w:rsidRDefault="000A17E8">
      <w:pPr>
        <w:spacing w:after="0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</w:rPr>
        <w:t>Research Experience</w:t>
      </w:r>
      <w:r w:rsidR="00E87508">
        <w:rPr>
          <w:rFonts w:ascii="Cambria" w:eastAsia="Cambria" w:hAnsi="Cambria" w:cs="Cambria"/>
          <w:b/>
          <w:sz w:val="22"/>
          <w:szCs w:val="22"/>
        </w:rPr>
        <w:br/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59264" behindDoc="0" locked="0" layoutInCell="1" hidden="0" allowOverlap="1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12699</wp:posOffset>
                </wp:positionH>
                <wp:positionV relativeFrom="paragraph">
                  <wp:posOffset>170196</wp:posOffset>
                </wp:positionV>
                <wp:extent cx="6629400" cy="12700"/>
                <wp:effectExtent b="0" l="0" r="0" t="0"/>
                <wp:wrapNone/>
                <wp:docPr id="20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Default="00E04022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March 2021 – Present: Senior Engineer, Machine Learning and Data Science, </w:t>
      </w:r>
      <w:r w:rsidR="00A9317C">
        <w:rPr>
          <w:rFonts w:ascii="Cambria" w:eastAsia="Cambria" w:hAnsi="Cambria" w:cs="Cambria"/>
          <w:sz w:val="22"/>
          <w:szCs w:val="22"/>
        </w:rPr>
        <w:t>Eaton/</w:t>
      </w:r>
      <w:proofErr w:type="spellStart"/>
      <w:r w:rsidR="00B91E02">
        <w:rPr>
          <w:rFonts w:asciiTheme="majorHAnsi" w:eastAsia="Cambria" w:hAnsiTheme="majorHAnsi" w:cs="Arial"/>
          <w:sz w:val="22"/>
          <w:szCs w:val="22"/>
        </w:rPr>
        <w:t>Danfoss</w:t>
      </w:r>
      <w:proofErr w:type="spellEnd"/>
      <w:r w:rsidR="00B91E02">
        <w:rPr>
          <w:rFonts w:asciiTheme="majorHAnsi" w:eastAsia="Cambria" w:hAnsiTheme="majorHAnsi" w:cs="Arial"/>
          <w:sz w:val="22"/>
          <w:szCs w:val="22"/>
        </w:rPr>
        <w:t xml:space="preserve"> India Technology Centre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June 2016 – </w:t>
      </w:r>
      <w:r w:rsidR="00E04022">
        <w:rPr>
          <w:rFonts w:ascii="Cambria" w:eastAsia="Cambria" w:hAnsi="Cambria" w:cs="Cambria"/>
          <w:sz w:val="22"/>
          <w:szCs w:val="22"/>
        </w:rPr>
        <w:t>March 2021</w:t>
      </w:r>
      <w:r>
        <w:rPr>
          <w:rFonts w:ascii="Cambria" w:eastAsia="Cambria" w:hAnsi="Cambria" w:cs="Cambria"/>
          <w:sz w:val="22"/>
          <w:szCs w:val="22"/>
        </w:rPr>
        <w:t xml:space="preserve">: Ph.D. Research Scholar, Advanced Technology Development Centre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 w:rsidR="00FA487D"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Oct 2012 – June 2016: Research Engineer, Centre for Railway Research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June 2011 – Oct 2012: Project Engineer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 xml:space="preserve">Time Embedded System Lab, IIT </w:t>
      </w:r>
      <w:proofErr w:type="spellStart"/>
      <w:r>
        <w:rPr>
          <w:rFonts w:ascii="Cambria" w:eastAsia="Cambria" w:hAnsi="Cambria" w:cs="Cambria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sz w:val="22"/>
          <w:szCs w:val="22"/>
        </w:rPr>
        <w:t>.</w: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Teaching Assistance: Embedded Systems Lab (3 semesters), Real</w:t>
      </w:r>
      <w:r w:rsidR="00BA170B">
        <w:rPr>
          <w:rFonts w:ascii="Cambria" w:eastAsia="Cambria" w:hAnsi="Cambria" w:cs="Cambria"/>
          <w:sz w:val="22"/>
          <w:szCs w:val="22"/>
        </w:rPr>
        <w:t>-</w:t>
      </w:r>
      <w:r>
        <w:rPr>
          <w:rFonts w:ascii="Cambria" w:eastAsia="Cambria" w:hAnsi="Cambria" w:cs="Cambria"/>
          <w:sz w:val="22"/>
          <w:szCs w:val="22"/>
        </w:rPr>
        <w:t>Time Signal Processing Lab (2 Semester)</w:t>
      </w:r>
      <w:r w:rsidR="00F35C4F">
        <w:rPr>
          <w:rFonts w:ascii="Cambria" w:eastAsia="Cambria" w:hAnsi="Cambria" w:cs="Cambria"/>
          <w:sz w:val="22"/>
          <w:szCs w:val="22"/>
        </w:rPr>
        <w:t>, Statistical Signal Processing (2 semesters)</w:t>
      </w:r>
      <w:r>
        <w:rPr>
          <w:rFonts w:ascii="Cambria" w:eastAsia="Cambria" w:hAnsi="Cambria" w:cs="Cambria"/>
          <w:sz w:val="22"/>
          <w:szCs w:val="22"/>
        </w:rPr>
        <w:br/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List of Publication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1312" behindDoc="0" locked="0" layoutInCell="1" hidden="0" allowOverlap="1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2701</wp:posOffset>
                </wp:positionH>
                <wp:positionV relativeFrom="paragraph">
                  <wp:posOffset>30496</wp:posOffset>
                </wp:positionV>
                <wp:extent cx="6629400" cy="12700"/>
                <wp:effectExtent b="0" l="0" r="0" t="0"/>
                <wp:wrapNone/>
                <wp:docPr id="1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9A158C" w:rsidRDefault="009A158C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Patents Filed:</w:t>
      </w:r>
    </w:p>
    <w:p w:rsidR="009A158C" w:rsidRPr="009A158C" w:rsidRDefault="00184F02" w:rsidP="00D307F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 xml:space="preserve">A. K. Samanta,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Amey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Pawar</w:t>
      </w:r>
      <w:proofErr w:type="spellEnd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 xml:space="preserve">, Chandrasekhar </w:t>
      </w:r>
      <w:proofErr w:type="spellStart"/>
      <w:r w:rsidRPr="00184F02">
        <w:rPr>
          <w:rFonts w:ascii="Cambria" w:eastAsia="Cambria" w:hAnsi="Cambria" w:cs="Cambria"/>
          <w:bCs/>
          <w:color w:val="000000"/>
          <w:sz w:val="22"/>
          <w:szCs w:val="22"/>
        </w:rPr>
        <w:t>Sakpal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“</w:t>
      </w:r>
      <w:r>
        <w:t>A system for assessment of multiple faults in induction motors</w:t>
      </w:r>
      <w:r>
        <w:rPr>
          <w:rFonts w:ascii="Cambria" w:eastAsia="Cambria" w:hAnsi="Cambria" w:cs="Cambria"/>
          <w:color w:val="000000"/>
          <w:sz w:val="22"/>
          <w:szCs w:val="22"/>
        </w:rPr>
        <w:t>”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> </w:t>
      </w:r>
      <w:r>
        <w:t>WO2019167086A1,</w:t>
      </w:r>
      <w:r w:rsidR="009A158C" w:rsidRPr="007B3019">
        <w:rPr>
          <w:rFonts w:ascii="Cambria" w:eastAsia="Cambria" w:hAnsi="Cambria" w:cs="Cambria"/>
          <w:color w:val="000000"/>
          <w:sz w:val="22"/>
          <w:szCs w:val="22"/>
        </w:rPr>
        <w:t xml:space="preserve"> 2019</w:t>
      </w:r>
    </w:p>
    <w:p w:rsidR="00523E31" w:rsidRPr="009A158C" w:rsidRDefault="00E87508" w:rsidP="009A158C">
      <w:pPr>
        <w:spacing w:after="0"/>
        <w:jc w:val="both"/>
        <w:rPr>
          <w:rFonts w:ascii="Cambria" w:eastAsia="Cambria" w:hAnsi="Cambria" w:cs="Cambria"/>
          <w:i/>
        </w:rPr>
      </w:pPr>
      <w:r>
        <w:rPr>
          <w:rFonts w:ascii="Cambria" w:eastAsia="Cambria" w:hAnsi="Cambria" w:cs="Cambria"/>
          <w:i/>
        </w:rPr>
        <w:t>Journal Publication:</w:t>
      </w:r>
    </w:p>
    <w:p w:rsidR="00B94F0C" w:rsidRPr="000E52E9" w:rsidRDefault="00B94F0C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0E52E9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0E52E9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0E52E9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0E52E9">
        <w:rPr>
          <w:rFonts w:ascii="Cambria" w:eastAsia="Cambria" w:hAnsi="Cambria" w:cs="Cambria"/>
          <w:color w:val="000000"/>
          <w:sz w:val="22"/>
          <w:szCs w:val="22"/>
        </w:rPr>
        <w:t>, &amp; A. Naha, “</w:t>
      </w:r>
      <w:r w:rsidR="000E52E9" w:rsidRPr="000E52E9">
        <w:rPr>
          <w:rFonts w:ascii="Cambria" w:eastAsia="Cambria" w:hAnsi="Cambria" w:cs="Cambria"/>
          <w:color w:val="000000"/>
          <w:sz w:val="22"/>
          <w:szCs w:val="22"/>
        </w:rPr>
        <w:t>Minimum Distance-based Detection of Incipient Induction Motor Faults using Rayleigh Quotient Spectrum of Conditioned Vibration Signal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 xml:space="preserve">,”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 w:rsidRPr="000E52E9">
        <w:rPr>
          <w:rFonts w:ascii="Cambria" w:eastAsia="Cambria" w:hAnsi="Cambria" w:cs="Cambria"/>
          <w:color w:val="000000"/>
          <w:sz w:val="22"/>
          <w:szCs w:val="22"/>
        </w:rPr>
        <w:t>, vol. 70, pp. 1-11, 2021.</w:t>
      </w:r>
    </w:p>
    <w:p w:rsidR="007B3019" w:rsidRPr="00B94F0C" w:rsidRDefault="007B3019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 w:rsidRPr="00B94F0C"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>,</w:t>
      </w:r>
      <w:r w:rsidRPr="00B94F0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A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S.R. </w:t>
      </w:r>
      <w:proofErr w:type="spellStart"/>
      <w:r w:rsidRPr="00B94F0C">
        <w:rPr>
          <w:rFonts w:ascii="Cambria" w:eastAsia="Cambria" w:hAnsi="Cambria" w:cs="Cambria"/>
          <w:color w:val="000000"/>
          <w:sz w:val="22"/>
          <w:szCs w:val="22"/>
        </w:rPr>
        <w:t>Khare</w:t>
      </w:r>
      <w:proofErr w:type="spellEnd"/>
      <w:r w:rsidRPr="00B94F0C">
        <w:rPr>
          <w:rFonts w:ascii="Cambria" w:eastAsia="Cambria" w:hAnsi="Cambria" w:cs="Cambria"/>
          <w:color w:val="000000"/>
          <w:sz w:val="22"/>
          <w:szCs w:val="22"/>
        </w:rPr>
        <w:t>, &amp; A. Naha, “Direct Estimation of Multiple Time-varying Frequencies of Non-stationary S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ignals”. </w:t>
      </w:r>
      <w:r w:rsidR="00184F02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034CCB">
        <w:rPr>
          <w:rFonts w:ascii="Cambria" w:eastAsia="Cambria" w:hAnsi="Cambria" w:cs="Cambria"/>
          <w:color w:val="000000"/>
          <w:sz w:val="22"/>
          <w:szCs w:val="22"/>
        </w:rPr>
        <w:t xml:space="preserve">vol. 169, pp. April </w:t>
      </w:r>
      <w:r w:rsidR="00184F02" w:rsidRPr="00B94F0C">
        <w:rPr>
          <w:rFonts w:ascii="Cambria" w:eastAsia="Cambria" w:hAnsi="Cambria" w:cs="Cambria"/>
          <w:color w:val="000000"/>
          <w:sz w:val="22"/>
          <w:szCs w:val="22"/>
        </w:rPr>
        <w:t>2020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 Naha, A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K Deb “</w:t>
      </w:r>
      <w:hyperlink r:id="rId12">
        <w:r>
          <w:rPr>
            <w:rFonts w:ascii="Cambria" w:eastAsia="Cambria" w:hAnsi="Cambria" w:cs="Cambria"/>
            <w:color w:val="000000"/>
            <w:sz w:val="22"/>
            <w:szCs w:val="22"/>
          </w:rPr>
          <w:t>Fast and accurate spectral estimation for online detection of partial broken bar in induction motors</w:t>
        </w:r>
      </w:hyperlink>
      <w:r>
        <w:rPr>
          <w:rFonts w:ascii="Cambria" w:eastAsia="Cambria" w:hAnsi="Cambria" w:cs="Cambria"/>
          <w:color w:val="000000"/>
          <w:sz w:val="22"/>
          <w:szCs w:val="22"/>
        </w:rPr>
        <w:t xml:space="preserve">”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Mechanical Systems and Signal Processing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 xml:space="preserve">vol. 98, January </w:t>
      </w:r>
      <w:r>
        <w:rPr>
          <w:rFonts w:ascii="Cambria" w:eastAsia="Cambria" w:hAnsi="Cambria" w:cs="Cambria"/>
          <w:color w:val="000000"/>
          <w:sz w:val="22"/>
          <w:szCs w:val="22"/>
        </w:rPr>
        <w:t>2018</w:t>
      </w:r>
    </w:p>
    <w:p w:rsidR="00523E31" w:rsidRPr="007E70CF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Low Complexity Motor Current Signature Analysis Using Sub-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Nyquis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Strategy With Reduced Data Length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66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12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3249 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–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 xml:space="preserve"> 3259</w:t>
      </w:r>
      <w:r w:rsidR="007E70CF">
        <w:rPr>
          <w:rFonts w:ascii="Cambria" w:eastAsia="Cambria" w:hAnsi="Cambria" w:cs="Cambria"/>
          <w:color w:val="000000"/>
          <w:sz w:val="22"/>
          <w:szCs w:val="22"/>
        </w:rPr>
        <w:t>, December 2016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A Method for Detecting Half-Broken Rotor Bar in Lightly Loaded Induction Motors Using Current,"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Instrumentation and Measurement</w:t>
      </w:r>
      <w:r>
        <w:rPr>
          <w:rFonts w:ascii="Cambria" w:eastAsia="Cambria" w:hAnsi="Cambria" w:cs="Cambria"/>
          <w:color w:val="000000"/>
          <w:sz w:val="22"/>
          <w:szCs w:val="22"/>
        </w:rPr>
        <w:t>, vol. 65, no. 7, pp. 1614-1625, July 2016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Naha, K. R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Thammayyabbab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and A. K. Deb, "Mobile Application to Detect Induction Motor Faults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,"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Embedded Systems Letter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vol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9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no. 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>4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pp. </w:t>
      </w:r>
      <w:r w:rsidR="007542A1">
        <w:t xml:space="preserve">117 – 120, </w:t>
      </w:r>
      <w:r w:rsidR="00034CCB">
        <w:t xml:space="preserve">Dec </w:t>
      </w:r>
      <w:r w:rsidR="007542A1">
        <w:t>2017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C. Pradhan, C. N. </w:t>
      </w:r>
      <w:proofErr w:type="spellStart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Bhende</w:t>
      </w:r>
      <w:proofErr w:type="spellEnd"/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 xml:space="preserve">, and </w:t>
      </w:r>
      <w:r>
        <w:rPr>
          <w:rFonts w:ascii="Cambria" w:eastAsia="Cambria" w:hAnsi="Cambria" w:cs="Cambria"/>
          <w:b/>
          <w:color w:val="222222"/>
          <w:sz w:val="22"/>
          <w:szCs w:val="22"/>
          <w:highlight w:val="white"/>
        </w:rPr>
        <w:t>A. K. Samanta</w:t>
      </w:r>
      <w:r>
        <w:rPr>
          <w:rFonts w:ascii="Cambria" w:eastAsia="Cambria" w:hAnsi="Cambria" w:cs="Cambria"/>
          <w:color w:val="222222"/>
          <w:sz w:val="22"/>
          <w:szCs w:val="22"/>
          <w:highlight w:val="white"/>
        </w:rPr>
        <w:t>. "Adaptive Virtual Inertia-Based Frequency Regulation in Wind Power Systems." </w:t>
      </w:r>
      <w:r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>Renewable Energy</w:t>
      </w:r>
      <w:r w:rsidR="00D66260">
        <w:rPr>
          <w:rFonts w:ascii="Cambria" w:eastAsia="Cambria" w:hAnsi="Cambria" w:cs="Cambria"/>
          <w:i/>
          <w:color w:val="222222"/>
          <w:sz w:val="22"/>
          <w:szCs w:val="22"/>
          <w:highlight w:val="white"/>
        </w:rPr>
        <w:t xml:space="preserve">, </w:t>
      </w:r>
      <w:r w:rsidR="00D66260" w:rsidRPr="00D66260">
        <w:rPr>
          <w:rFonts w:ascii="Cambria" w:eastAsia="Cambria" w:hAnsi="Cambria" w:cs="Cambria"/>
          <w:iCs/>
          <w:color w:val="222222"/>
          <w:sz w:val="22"/>
          <w:szCs w:val="22"/>
        </w:rPr>
        <w:t xml:space="preserve">vol. 115, pp. </w:t>
      </w:r>
      <w:r w:rsidR="00D66260">
        <w:t>558-574</w:t>
      </w:r>
      <w:r w:rsidR="007542A1">
        <w:rPr>
          <w:rFonts w:ascii="Cambria" w:eastAsia="Cambria" w:hAnsi="Cambria" w:cs="Cambria"/>
          <w:iCs/>
          <w:color w:val="222222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2018</w:t>
      </w:r>
      <w:r w:rsidRPr="00D66260">
        <w:rPr>
          <w:rFonts w:ascii="Cambria" w:eastAsia="Cambria" w:hAnsi="Cambria" w:cs="Cambria"/>
          <w:iCs/>
          <w:color w:val="222222"/>
          <w:sz w:val="22"/>
          <w:szCs w:val="22"/>
          <w:highlight w:val="white"/>
        </w:rPr>
        <w:t>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A. Naha,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and A. K. Deb “Determining Autocorrelation Matrix Size and Sampling</w:t>
      </w:r>
      <w:r w:rsidR="007542A1">
        <w:rPr>
          <w:rFonts w:ascii="Cambria" w:eastAsia="Cambria" w:hAnsi="Cambria" w:cs="Cambria"/>
          <w:color w:val="000000"/>
          <w:sz w:val="22"/>
          <w:szCs w:val="22"/>
        </w:rPr>
        <w:t xml:space="preserve"> Frequency for MUSIC Algorithm,”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Signal Processing Letters</w:t>
      </w:r>
      <w:r>
        <w:rPr>
          <w:rFonts w:ascii="Cambria" w:eastAsia="Cambria" w:hAnsi="Cambria" w:cs="Cambria"/>
          <w:color w:val="000000"/>
          <w:sz w:val="22"/>
          <w:szCs w:val="22"/>
        </w:rPr>
        <w:t>, vol.22, no.8, pp.1016-1020, Aug. 2015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A. Mukherjee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</w:t>
      </w: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>, "Method for On-line Detection of Arcing in Low Voltage Distribution Systems"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IEEE Transactions on Power Delivery</w:t>
      </w:r>
      <w:r w:rsid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 xml:space="preserve">, 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 xml:space="preserve">vol. 32, no. 3, pp. </w:t>
      </w:r>
      <w:r w:rsidR="00D66260" w:rsidRPr="00D66260">
        <w:rPr>
          <w:rFonts w:ascii="Cambria" w:eastAsia="Cambria" w:hAnsi="Cambria" w:cs="Cambria"/>
          <w:color w:val="000000"/>
          <w:sz w:val="22"/>
          <w:szCs w:val="22"/>
        </w:rPr>
        <w:t>1244 - 1252</w:t>
      </w:r>
      <w:r w:rsidR="00D66260">
        <w:rPr>
          <w:rFonts w:ascii="Cambria" w:eastAsia="Cambria" w:hAnsi="Cambria" w:cs="Cambria"/>
          <w:color w:val="000000"/>
          <w:sz w:val="22"/>
          <w:szCs w:val="22"/>
        </w:rPr>
        <w:t>.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="00D66260">
        <w:t>June 2017.</w:t>
      </w:r>
    </w:p>
    <w:p w:rsidR="00523E31" w:rsidRDefault="00E87508" w:rsidP="00D307F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26" w:hanging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b/>
          <w:color w:val="000000"/>
          <w:sz w:val="22"/>
          <w:szCs w:val="22"/>
        </w:rPr>
        <w:t>A. K. Samanta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A. Naha, D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Basu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.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Routra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, and A. K. Deb, “Online Condition Monitoring of Traction Motor”, Book chapter in </w:t>
      </w:r>
      <w:r w:rsidRPr="00D66260">
        <w:rPr>
          <w:rFonts w:ascii="Cambria" w:eastAsia="Cambria" w:hAnsi="Cambria" w:cs="Cambria"/>
          <w:i/>
          <w:iCs/>
          <w:color w:val="000000"/>
          <w:sz w:val="22"/>
          <w:szCs w:val="22"/>
        </w:rPr>
        <w:t>Handbook of Research on Emerging Innovations in Rail Transportation Engineering</w:t>
      </w:r>
      <w:r>
        <w:rPr>
          <w:rFonts w:ascii="Cambria" w:eastAsia="Cambria" w:hAnsi="Cambria" w:cs="Cambria"/>
          <w:color w:val="000000"/>
          <w:sz w:val="22"/>
          <w:szCs w:val="22"/>
        </w:rPr>
        <w:t>, IGI Global.</w:t>
      </w:r>
    </w:p>
    <w:p w:rsidR="00E37E66" w:rsidRDefault="00E37E66" w:rsidP="009A158C">
      <w:pPr>
        <w:spacing w:after="0"/>
        <w:rPr>
          <w:rFonts w:ascii="Cambria" w:eastAsia="Cambria" w:hAnsi="Cambria" w:cs="Cambria"/>
          <w:b/>
        </w:rPr>
      </w:pPr>
    </w:p>
    <w:p w:rsidR="009A158C" w:rsidRDefault="009A158C" w:rsidP="009A158C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ademic Qualification</w:t>
      </w:r>
    </w:p>
    <w:p w:rsidR="009A158C" w:rsidRDefault="009A158C" w:rsidP="009A158C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68480" behindDoc="0" locked="0" layoutInCell="1" hidden="0" allowOverlap="1" wp14:anchorId="651E243F" wp14:editId="506175BA">
                <wp:simplePos x="0" y="0"/>
                <wp:positionH relativeFrom="column">
                  <wp:posOffset>-126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shapetype w14:anchorId="2CB72C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-1pt;margin-top:1.4pt;width:522pt;height:1pt;z-index:251668480;visibility:visible;mso-wrap-style:square;mso-wrap-distance-left:9pt;mso-wrap-distance-top:-3e-5mm;mso-wrap-distance-right:9pt;mso-wrap-distance-bottom:-3e-5mm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"/>
            </w:pict>
          </mc:Fallback>
        </mc:AlternateConten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Doctor of Philosophy in signal processing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 (till coursework): 8.67</w:t>
      </w:r>
    </w:p>
    <w:p w:rsidR="009A158C" w:rsidRPr="004E4467" w:rsidRDefault="00E73EB1" w:rsidP="00E04022">
      <w:pPr>
        <w:spacing w:after="0"/>
        <w:ind w:left="450"/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sz w:val="22"/>
          <w:szCs w:val="22"/>
        </w:rPr>
        <w:t>Frequency Estimation under Stationary and Non-stationary Conditions - A Case Study of Induction Motor Fault Diagnosis</w:t>
      </w:r>
      <w:r w:rsidR="004E4467">
        <w:rPr>
          <w:rFonts w:ascii="Cambria" w:eastAsia="Cambria" w:hAnsi="Cambria" w:cs="Cambria"/>
          <w:i/>
          <w:iCs/>
          <w:sz w:val="22"/>
          <w:szCs w:val="22"/>
        </w:rPr>
        <w:t xml:space="preserve">. </w:t>
      </w:r>
      <w:r w:rsidR="004E4467">
        <w:rPr>
          <w:rFonts w:ascii="Cambria" w:eastAsia="Cambria" w:hAnsi="Cambria" w:cs="Cambria"/>
          <w:iCs/>
          <w:sz w:val="22"/>
          <w:szCs w:val="22"/>
        </w:rPr>
        <w:t xml:space="preserve">(Thesis review complete. </w:t>
      </w:r>
      <w:proofErr w:type="spellStart"/>
      <w:r w:rsidR="004E4467">
        <w:rPr>
          <w:rFonts w:ascii="Cambria" w:eastAsia="Cambria" w:hAnsi="Cambria" w:cs="Cambria"/>
          <w:iCs/>
          <w:sz w:val="22"/>
          <w:szCs w:val="22"/>
        </w:rPr>
        <w:t>Defence</w:t>
      </w:r>
      <w:proofErr w:type="spellEnd"/>
      <w:r w:rsidR="004E4467">
        <w:rPr>
          <w:rFonts w:ascii="Cambria" w:eastAsia="Cambria" w:hAnsi="Cambria" w:cs="Cambria"/>
          <w:iCs/>
          <w:sz w:val="22"/>
          <w:szCs w:val="22"/>
        </w:rPr>
        <w:t xml:space="preserve"> seminar to be delivered soon.)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ompleted Master of Science (by Research) from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, CGPA: 9.69/10</w:t>
      </w:r>
      <w:r w:rsidR="00CB3A08">
        <w:rPr>
          <w:rFonts w:ascii="Cambria" w:eastAsia="Cambria" w:hAnsi="Cambria" w:cs="Cambria"/>
          <w:color w:val="000000"/>
          <w:sz w:val="22"/>
          <w:szCs w:val="22"/>
        </w:rPr>
        <w:t xml:space="preserve"> in 2016</w:t>
      </w:r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Designing Real-Time Diagnostics for Squirrel Cage Induction Motors</w:t>
      </w:r>
    </w:p>
    <w:p w:rsidR="00FA487D" w:rsidRPr="00FA487D" w:rsidRDefault="00FA487D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540" w:hanging="18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  (a)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Setting up 22-kW squirrel cage induction motor fault experimental test bed. (b) Development of low-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  <w:r w:rsidRPr="00FA487D">
        <w:rPr>
          <w:rFonts w:ascii="Cambria" w:eastAsia="Cambria" w:hAnsi="Cambria" w:cs="Cambria"/>
          <w:color w:val="000000"/>
          <w:sz w:val="22"/>
          <w:szCs w:val="22"/>
        </w:rPr>
        <w:t>complexity, high-resolution spectral estimator. (c) Development of a real-time SCIM fault simulator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Passed B. Tech from Dr. B. C. Roy Engineering College (W.B.U.T) in Electronics and Communication Engineering with a GPA of (8.19/10) in 2011.</w:t>
      </w:r>
    </w:p>
    <w:p w:rsidR="009A158C" w:rsidRDefault="009A158C" w:rsidP="00E04022">
      <w:p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ab/>
      </w:r>
      <w:r w:rsidR="00E73EB1">
        <w:rPr>
          <w:rFonts w:ascii="Cambria" w:eastAsia="Cambria" w:hAnsi="Cambria" w:cs="Cambria"/>
          <w:color w:val="000000"/>
          <w:sz w:val="22"/>
          <w:szCs w:val="22"/>
        </w:rPr>
        <w:t xml:space="preserve">Thesis Title: </w:t>
      </w:r>
      <w:r w:rsidRP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An Intelligent Direction Monitoring Wir</w:t>
      </w:r>
      <w:r w:rsidR="00E73EB1">
        <w:rPr>
          <w:rFonts w:ascii="Cambria" w:eastAsia="Cambria" w:hAnsi="Cambria" w:cs="Cambria"/>
          <w:i/>
          <w:iCs/>
          <w:color w:val="000000"/>
          <w:sz w:val="22"/>
          <w:szCs w:val="22"/>
        </w:rPr>
        <w:t>eless System for Moving Objects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.  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(10+2) from South Eastern Railway Mixed Higher Secondary School (CISCE) with 78.8% in 2006.</w:t>
      </w:r>
    </w:p>
    <w:p w:rsidR="009A158C" w:rsidRDefault="009A158C" w:rsidP="00E0402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left="450" w:hanging="450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10th from Sacred Heart High School (CISCE) with 80.6% in 2004.</w:t>
      </w:r>
    </w:p>
    <w:p w:rsidR="009A158C" w:rsidRDefault="009A158C">
      <w:pPr>
        <w:spacing w:after="0"/>
        <w:jc w:val="both"/>
        <w:rPr>
          <w:rFonts w:ascii="Cambria" w:eastAsia="Cambria" w:hAnsi="Cambria" w:cs="Cambria"/>
          <w:b/>
        </w:rPr>
      </w:pPr>
    </w:p>
    <w:p w:rsidR="00523E31" w:rsidRDefault="00184F02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Mentoring and </w:t>
      </w:r>
      <w:r w:rsidR="00E87508">
        <w:rPr>
          <w:rFonts w:ascii="Cambria" w:eastAsia="Cambria" w:hAnsi="Cambria" w:cs="Cambria"/>
          <w:b/>
        </w:rPr>
        <w:t>Supervision</w:t>
      </w:r>
      <w:r w:rsidR="00E87508"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2336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before="240"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9: Supervised a team of five interns for development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IoT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-based fault detector, portable fault simulator, implementation of spectral estimators, and explored graph signal processing for earthquake epicenter estimatio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8: Supervised two interns for non-stationary frequency estimation and detection of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stationarity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7: Development of </w:t>
      </w:r>
      <w:r w:rsidR="00C95CF2">
        <w:rPr>
          <w:rFonts w:ascii="Cambria" w:eastAsia="Cambria" w:hAnsi="Cambria" w:cs="Cambria"/>
          <w:color w:val="000000"/>
          <w:sz w:val="22"/>
          <w:szCs w:val="22"/>
        </w:rPr>
        <w:t>Wi-Fi current sensor</w:t>
      </w:r>
      <w:r>
        <w:rPr>
          <w:rFonts w:ascii="Cambria" w:eastAsia="Cambria" w:hAnsi="Cambria" w:cs="Cambria"/>
          <w:color w:val="000000"/>
          <w:sz w:val="22"/>
          <w:szCs w:val="22"/>
        </w:rPr>
        <w:t>, Internet based fault detection, and modification of Android based fault detection with four interns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6: Development of Android based fault detection system with one inter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5: Modification of the SCIM simulator with .mat initialization with one inter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2014: Supervised a team of six interns for ARM implementation of the fault detection algorithm, efficient solvers for matrix inversion</w:t>
      </w:r>
      <w:r w:rsidR="000E52E9">
        <w:rPr>
          <w:rFonts w:ascii="Cambria" w:eastAsia="Cambria" w:hAnsi="Cambria" w:cs="Cambria"/>
          <w:color w:val="000000"/>
          <w:sz w:val="22"/>
          <w:szCs w:val="22"/>
        </w:rPr>
        <w:t>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nd fast implementation of matrix multiplication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3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 xml:space="preserve">Mentored </w:t>
      </w:r>
      <w:r>
        <w:rPr>
          <w:rFonts w:ascii="Cambria" w:eastAsia="Cambria" w:hAnsi="Cambria" w:cs="Cambria"/>
          <w:color w:val="000000"/>
          <w:sz w:val="22"/>
          <w:szCs w:val="22"/>
        </w:rPr>
        <w:t>three interns in developing the SCIM fault simulation platform using SIMULINK real-time.</w:t>
      </w:r>
    </w:p>
    <w:p w:rsidR="00523E31" w:rsidRDefault="00E87508" w:rsidP="006A2337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142"/>
        <w:jc w:val="both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2012: </w:t>
      </w:r>
      <w:r w:rsidR="00184F02">
        <w:rPr>
          <w:rFonts w:ascii="Cambria" w:eastAsia="Cambria" w:hAnsi="Cambria" w:cs="Cambria"/>
          <w:color w:val="000000"/>
          <w:sz w:val="22"/>
          <w:szCs w:val="22"/>
        </w:rPr>
        <w:t>Mentored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 team of two interns in developing ARM-based signal processing application using CMSIS.</w:t>
      </w:r>
    </w:p>
    <w:p w:rsidR="00465AB7" w:rsidRDefault="00465AB7">
      <w:pPr>
        <w:jc w:val="both"/>
        <w:rPr>
          <w:rFonts w:ascii="Cambria" w:eastAsia="Cambria" w:hAnsi="Cambria" w:cs="Cambria"/>
          <w:b/>
        </w:rPr>
      </w:pPr>
    </w:p>
    <w:p w:rsidR="00523E31" w:rsidRDefault="00E87508">
      <w:pPr>
        <w:jc w:val="both"/>
        <w:rPr>
          <w:rFonts w:ascii="Cambria" w:eastAsia="Cambria" w:hAnsi="Cambria" w:cs="Cambria"/>
          <w:b/>
        </w:rPr>
      </w:pPr>
      <w:bookmarkStart w:id="0" w:name="_GoBack"/>
      <w:bookmarkEnd w:id="0"/>
      <w:r>
        <w:rPr>
          <w:rFonts w:ascii="Cambria" w:eastAsia="Cambria" w:hAnsi="Cambria" w:cs="Cambria"/>
          <w:b/>
        </w:rPr>
        <w:t>Hardware/Software Proficiency</w:t>
      </w: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3360" behindDoc="0" locked="0" layoutInCell="1" hidden="0" allowOverlap="1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220996</wp:posOffset>
                </wp:positionV>
                <wp:extent cx="6629400" cy="12700"/>
                <wp:effectExtent b="0" l="0" r="0" t="0"/>
                <wp:wrapNone/>
                <wp:docPr id="1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 w:rsidP="00D307FE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ardware Platforms: Intel-based SBC, STM Discovery boards, and Raspberry Pi.</w:t>
      </w:r>
    </w:p>
    <w:p w:rsidR="00D307FE" w:rsidRPr="00D307FE" w:rsidRDefault="00E87508" w:rsidP="006201C1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Software Packages: MATLAB, </w:t>
      </w:r>
      <w:r w:rsidR="00E04022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Python,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Simulink, Simulink </w:t>
      </w:r>
      <w:r w:rsidR="00AC5DE3" w:rsidRPr="00D307FE">
        <w:rPr>
          <w:rFonts w:ascii="Cambria" w:eastAsia="Cambria" w:hAnsi="Cambria" w:cs="Cambria"/>
          <w:color w:val="000000"/>
          <w:sz w:val="22"/>
          <w:szCs w:val="22"/>
        </w:rPr>
        <w:t>Real-time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r w:rsidR="002C1117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Google </w:t>
      </w:r>
      <w:proofErr w:type="spellStart"/>
      <w:r w:rsidR="002C1117" w:rsidRPr="00D307FE">
        <w:rPr>
          <w:rFonts w:ascii="Cambria" w:eastAsia="Cambria" w:hAnsi="Cambria" w:cs="Cambria"/>
          <w:color w:val="000000"/>
          <w:sz w:val="22"/>
          <w:szCs w:val="22"/>
        </w:rPr>
        <w:t>Colabs</w:t>
      </w:r>
      <w:proofErr w:type="spellEnd"/>
      <w:r w:rsidR="002C1117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="00AC5DE3" w:rsidRPr="00D307FE">
        <w:rPr>
          <w:rFonts w:ascii="Cambria" w:eastAsia="Cambria" w:hAnsi="Cambria" w:cs="Cambria"/>
          <w:color w:val="000000"/>
          <w:sz w:val="22"/>
          <w:szCs w:val="22"/>
        </w:rPr>
        <w:t>Tensorflow</w:t>
      </w:r>
      <w:proofErr w:type="spellEnd"/>
      <w:r w:rsidR="00AC5DE3"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, </w:t>
      </w:r>
      <w:proofErr w:type="spellStart"/>
      <w:r w:rsidRPr="00D307FE">
        <w:rPr>
          <w:rFonts w:ascii="Cambria" w:eastAsia="Cambria" w:hAnsi="Cambria" w:cs="Cambria"/>
          <w:color w:val="000000"/>
          <w:sz w:val="22"/>
          <w:szCs w:val="22"/>
        </w:rPr>
        <w:t>LaTeX</w:t>
      </w:r>
      <w:proofErr w:type="spellEnd"/>
      <w:r w:rsidRPr="00D307FE">
        <w:rPr>
          <w:rFonts w:ascii="Cambria" w:eastAsia="Cambria" w:hAnsi="Cambria" w:cs="Cambria"/>
          <w:color w:val="000000"/>
          <w:sz w:val="22"/>
          <w:szCs w:val="22"/>
        </w:rPr>
        <w:t>.</w:t>
      </w:r>
    </w:p>
    <w:p w:rsidR="00523E31" w:rsidRDefault="00E87508">
      <w:pPr>
        <w:spacing w:after="0"/>
        <w:jc w:val="both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Achievement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4384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E04022" w:rsidRPr="00E04022" w:rsidRDefault="00E04022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Outstanding reviewer 2021, IEEE Transaction on Instrumentation and Measurement</w:t>
      </w:r>
    </w:p>
    <w:p w:rsidR="00523E31" w:rsidRDefault="00E87508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lastRenderedPageBreak/>
        <w:t xml:space="preserve">Secured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All India Rank </w:t>
      </w:r>
      <w:r>
        <w:rPr>
          <w:rFonts w:ascii="Cambria" w:eastAsia="Cambria" w:hAnsi="Cambria" w:cs="Cambria"/>
          <w:color w:val="000000"/>
          <w:sz w:val="22"/>
          <w:szCs w:val="22"/>
        </w:rPr>
        <w:t>of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 xml:space="preserve"> 225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, with a rank of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>35 in chemistry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nationwide in National Science Talent Search Examination ’05.</w:t>
      </w:r>
    </w:p>
    <w:p w:rsidR="00523E31" w:rsidRDefault="00E87508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An active member of organizing committee of Entrepreneurship Week ’09, (champion’s runners up.)</w:t>
      </w:r>
    </w:p>
    <w:p w:rsidR="00523E31" w:rsidRDefault="00E87508" w:rsidP="00D307FE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Won the second prize for exhibiting </w:t>
      </w:r>
      <w:r w:rsidRPr="00D307FE">
        <w:rPr>
          <w:rFonts w:ascii="Cambria" w:eastAsia="Cambria" w:hAnsi="Cambria" w:cs="Cambria"/>
          <w:color w:val="000000"/>
          <w:sz w:val="22"/>
          <w:szCs w:val="22"/>
        </w:rPr>
        <w:t>‘Burning but not burning’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at S. E. Rly. Boys High School in 2006.</w:t>
      </w:r>
    </w:p>
    <w:p w:rsidR="00C959E3" w:rsidRDefault="00C959E3" w:rsidP="00C959E3">
      <w:p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/>
        <w:jc w:val="both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 xml:space="preserve">Extra-Curricular Activities 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5408" behindDoc="0" locked="0" layoutInCell="1" hidden="0" allowOverlap="1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9" name="image9.png"/>
                <a:graphic>
                  <a:graphicData uri="http://schemas.openxmlformats.org/drawingml/2006/picture">
                    <pic:pic>
                      <pic:nvPicPr>
                        <pic:cNvPr id="0" name="image9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>
      <w:pPr>
        <w:spacing w:after="0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Professional Activities: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Chair,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7-</w:t>
      </w:r>
      <w:r w:rsidR="00F35C4F">
        <w:rPr>
          <w:rFonts w:ascii="Cambria" w:eastAsia="Cambria" w:hAnsi="Cambria" w:cs="Cambria"/>
          <w:color w:val="000000"/>
          <w:sz w:val="22"/>
          <w:szCs w:val="22"/>
        </w:rPr>
        <w:t>2019</w:t>
      </w:r>
      <w:r>
        <w:rPr>
          <w:rFonts w:ascii="Cambria" w:eastAsia="Cambria" w:hAnsi="Cambria" w:cs="Cambria"/>
          <w:color w:val="000000"/>
          <w:sz w:val="22"/>
          <w:szCs w:val="22"/>
        </w:rPr>
        <w:t>).</w:t>
      </w:r>
      <w:r w:rsidR="009A158C"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 xml:space="preserve">Founding member and Treasurer of IEEE Signal Processing Society Student Branch Chapter, IIT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Kharagpur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(2016-2017).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Graduate Student Member IEEE, and IEEE Signal Processing Society.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Reviewer of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strumentation and Measurement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Transaction on Industrial Applications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PES Transactions on Sustainable Energy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Measurement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Elsevier Shock and Vibration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Journal of Electrical and Computer Engineering (IJECE)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EEE Engineering in Medicine Biology Conference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International Conference on Systems in Medicine and Biology 2016</w:t>
      </w:r>
    </w:p>
    <w:p w:rsidR="00523E31" w:rsidRDefault="00E87508" w:rsidP="00D307FE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ind w:left="426" w:hanging="284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Hobbies: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Swimming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cycling,</w:t>
      </w:r>
    </w:p>
    <w:p w:rsidR="00523E31" w:rsidRDefault="00E87508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bookmarkStart w:id="1" w:name="_heading=h.gjdgxs" w:colFirst="0" w:colLast="0"/>
      <w:bookmarkEnd w:id="1"/>
      <w:r>
        <w:rPr>
          <w:rFonts w:ascii="Cambria" w:eastAsia="Cambria" w:hAnsi="Cambria" w:cs="Cambria"/>
          <w:color w:val="000000"/>
          <w:sz w:val="22"/>
          <w:szCs w:val="22"/>
        </w:rPr>
        <w:t>Reading novels</w:t>
      </w:r>
      <w:r w:rsidR="00E04022">
        <w:rPr>
          <w:rFonts w:ascii="Cambria" w:eastAsia="Cambria" w:hAnsi="Cambria" w:cs="Cambria"/>
          <w:color w:val="000000"/>
          <w:sz w:val="22"/>
          <w:szCs w:val="22"/>
        </w:rPr>
        <w:t>, oil painting,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 </w:t>
      </w:r>
    </w:p>
    <w:p w:rsidR="00E04022" w:rsidRDefault="00E04022" w:rsidP="00D307FE">
      <w:pPr>
        <w:numPr>
          <w:ilvl w:val="1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0"/>
          <w:tab w:val="left" w:pos="3240"/>
        </w:tabs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>
        <w:rPr>
          <w:rFonts w:ascii="Cambria" w:eastAsia="Cambria" w:hAnsi="Cambria" w:cs="Cambria"/>
          <w:color w:val="000000"/>
          <w:sz w:val="22"/>
          <w:szCs w:val="22"/>
        </w:rPr>
        <w:t>Numismatics.</w:t>
      </w:r>
    </w:p>
    <w:p w:rsidR="00C01B04" w:rsidRDefault="00C01B04">
      <w:pPr>
        <w:spacing w:after="0"/>
        <w:rPr>
          <w:rFonts w:ascii="Cambria" w:eastAsia="Cambria" w:hAnsi="Cambria" w:cs="Cambria"/>
          <w:b/>
        </w:rPr>
      </w:pPr>
    </w:p>
    <w:p w:rsidR="00523E31" w:rsidRDefault="00E87508">
      <w:pPr>
        <w:spacing w:after="0"/>
        <w:rPr>
          <w:rFonts w:ascii="Cambria" w:eastAsia="Cambria" w:hAnsi="Cambria" w:cs="Cambria"/>
          <w:b/>
        </w:rPr>
      </w:pPr>
      <w:r>
        <w:rPr>
          <w:rFonts w:ascii="Cambria" w:eastAsia="Cambria" w:hAnsi="Cambria" w:cs="Cambria"/>
          <w:b/>
        </w:rPr>
        <w:t>Personal Details</w:t>
      </w:r>
    </w:p>
    <w:p w:rsidR="00523E31" w:rsidRDefault="00E87508">
      <w:pPr>
        <w:spacing w:after="0"/>
        <w:rPr>
          <w:rFonts w:ascii="Cambria" w:eastAsia="Cambria" w:hAnsi="Cambria" w:cs="Cambria"/>
        </w:rPr>
      </w:pPr>
      <w:r>
        <w:rPr>
          <w:noProof/>
          <w:lang w:val="en-IN" w:eastAsia="en-IN" w:bidi="ar-SA"/>
        </w:rPr>
        <mc:AlternateContent>
          <mc:Choice Requires="wpg">
            <w:drawing>
              <wp:anchor distT="4294967295" distB="4294967295" distL="114300" distR="114300" simplePos="0" relativeHeight="251666432" behindDoc="0" locked="0" layoutInCell="1" hidden="0" allowOverlap="1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e="http://schemas.microsoft.com/office/word/2015/wordml/symex" xmlns:cx1="http://schemas.microsoft.com/office/drawing/2015/9/8/chartex" xmlns:cx="http://schemas.microsoft.com/office/drawing/2014/chartex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25399</wp:posOffset>
                </wp:positionH>
                <wp:positionV relativeFrom="paragraph">
                  <wp:posOffset>17796</wp:posOffset>
                </wp:positionV>
                <wp:extent cx="6629400" cy="12700"/>
                <wp:effectExtent b="0" l="0" r="0" t="0"/>
                <wp:wrapNone/>
                <wp:docPr id="1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523E31" w:rsidRDefault="00E87508" w:rsidP="00D307F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i/>
          <w:color w:val="000000"/>
          <w:sz w:val="22"/>
          <w:szCs w:val="22"/>
        </w:rPr>
        <w:t>Date of Birth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: January </w:t>
      </w:r>
      <w:r w:rsidR="00490AD1">
        <w:rPr>
          <w:rFonts w:ascii="Cambria" w:eastAsia="Cambria" w:hAnsi="Cambria" w:cs="Cambria"/>
          <w:color w:val="000000"/>
          <w:sz w:val="22"/>
          <w:szCs w:val="22"/>
        </w:rPr>
        <w:t xml:space="preserve">10, </w:t>
      </w:r>
      <w:r>
        <w:rPr>
          <w:rFonts w:ascii="Cambria" w:eastAsia="Cambria" w:hAnsi="Cambria" w:cs="Cambria"/>
          <w:color w:val="000000"/>
          <w:sz w:val="22"/>
          <w:szCs w:val="22"/>
        </w:rPr>
        <w:t>1988.</w:t>
      </w:r>
    </w:p>
    <w:p w:rsidR="00523E31" w:rsidRDefault="00E87508" w:rsidP="00D307F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i/>
          <w:color w:val="000000"/>
          <w:sz w:val="22"/>
          <w:szCs w:val="22"/>
        </w:rPr>
        <w:t>Father’s Name</w:t>
      </w:r>
      <w:r>
        <w:rPr>
          <w:rFonts w:ascii="Cambria" w:eastAsia="Cambria" w:hAnsi="Cambria" w:cs="Cambria"/>
          <w:color w:val="000000"/>
          <w:sz w:val="22"/>
          <w:szCs w:val="22"/>
        </w:rPr>
        <w:t xml:space="preserve">: </w:t>
      </w:r>
      <w:proofErr w:type="spellStart"/>
      <w:r>
        <w:rPr>
          <w:rFonts w:ascii="Cambria" w:eastAsia="Cambria" w:hAnsi="Cambria" w:cs="Cambria"/>
          <w:color w:val="000000"/>
          <w:sz w:val="22"/>
          <w:szCs w:val="22"/>
        </w:rPr>
        <w:t>Pankaj</w:t>
      </w:r>
      <w:proofErr w:type="spellEnd"/>
      <w:r>
        <w:rPr>
          <w:rFonts w:ascii="Cambria" w:eastAsia="Cambria" w:hAnsi="Cambria" w:cs="Cambria"/>
          <w:color w:val="000000"/>
          <w:sz w:val="22"/>
          <w:szCs w:val="22"/>
        </w:rPr>
        <w:t xml:space="preserve"> Kumar Samanta.</w:t>
      </w:r>
    </w:p>
    <w:p w:rsidR="00523E31" w:rsidRDefault="00E87508" w:rsidP="00D307FE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  <w:r w:rsidRPr="00D307FE">
        <w:rPr>
          <w:rFonts w:ascii="Cambria" w:eastAsia="Cambria" w:hAnsi="Cambria" w:cs="Cambria"/>
          <w:i/>
          <w:color w:val="000000"/>
          <w:sz w:val="22"/>
          <w:szCs w:val="22"/>
        </w:rPr>
        <w:t>Languages Known</w:t>
      </w:r>
      <w:r>
        <w:rPr>
          <w:rFonts w:ascii="Cambria" w:eastAsia="Cambria" w:hAnsi="Cambria" w:cs="Cambria"/>
          <w:color w:val="000000"/>
          <w:sz w:val="22"/>
          <w:szCs w:val="22"/>
        </w:rPr>
        <w:t>: English, Hindi, and Bengali.</w:t>
      </w:r>
    </w:p>
    <w:p w:rsidR="002C1117" w:rsidRDefault="002C1117" w:rsidP="002C111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Cambria" w:eastAsia="Cambria" w:hAnsi="Cambria" w:cs="Cambria"/>
          <w:color w:val="000000"/>
          <w:sz w:val="22"/>
          <w:szCs w:val="22"/>
        </w:rPr>
      </w:pPr>
    </w:p>
    <w:p w:rsidR="00523E31" w:rsidRDefault="00E87508">
      <w:pPr>
        <w:jc w:val="both"/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>I hereby declare that the above information is true to the best of my knowledge.</w:t>
      </w:r>
    </w:p>
    <w:p w:rsidR="00D307FE" w:rsidRDefault="00E87508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</w:rPr>
        <w:t xml:space="preserve">Regards </w:t>
      </w:r>
    </w:p>
    <w:p w:rsidR="00523E31" w:rsidRDefault="00E04022">
      <w:pPr>
        <w:jc w:val="both"/>
        <w:rPr>
          <w:rFonts w:ascii="Cambria" w:eastAsia="Cambria" w:hAnsi="Cambria" w:cs="Cambria"/>
        </w:rPr>
      </w:pPr>
      <w:r>
        <w:rPr>
          <w:rFonts w:ascii="Cambria" w:eastAsia="Cambria" w:hAnsi="Cambria" w:cs="Cambria"/>
          <w:noProof/>
          <w:lang w:val="en-IN" w:eastAsia="en-IN" w:bidi="ar-SA"/>
        </w:rPr>
        <w:drawing>
          <wp:anchor distT="0" distB="0" distL="114300" distR="114300" simplePos="0" relativeHeight="251669504" behindDoc="0" locked="0" layoutInCell="1" allowOverlap="1" wp14:anchorId="3EDF4DF6" wp14:editId="17BEA93E">
            <wp:simplePos x="0" y="0"/>
            <wp:positionH relativeFrom="column">
              <wp:posOffset>47625</wp:posOffset>
            </wp:positionH>
            <wp:positionV relativeFrom="paragraph">
              <wp:posOffset>167640</wp:posOffset>
            </wp:positionV>
            <wp:extent cx="1518556" cy="457200"/>
            <wp:effectExtent l="0" t="0" r="5715" b="0"/>
            <wp:wrapSquare wrapText="bothSides"/>
            <wp:docPr id="21" name="image1.jpg" descr="D:\Online Storage\Dropbox\Personal\Anik\signatur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Online Storage\Dropbox\Personal\Anik\signature.jpg"/>
                    <pic:cNvPicPr preferRelativeResize="0"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18556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87508">
        <w:rPr>
          <w:rFonts w:ascii="Cambria" w:eastAsia="Cambria" w:hAnsi="Cambria" w:cs="Cambria"/>
        </w:rPr>
        <w:t xml:space="preserve">                    </w:t>
      </w:r>
    </w:p>
    <w:p w:rsidR="00523E31" w:rsidRDefault="00523E31">
      <w:pPr>
        <w:jc w:val="both"/>
        <w:rPr>
          <w:rFonts w:ascii="Cambria" w:eastAsia="Cambria" w:hAnsi="Cambria" w:cs="Cambria"/>
        </w:rPr>
      </w:pPr>
    </w:p>
    <w:p w:rsidR="00523E31" w:rsidRDefault="00E87508" w:rsidP="00E04022">
      <w:pPr>
        <w:pStyle w:val="NoSpacing"/>
      </w:pPr>
      <w:r>
        <w:t>……………………………………………….</w:t>
      </w:r>
    </w:p>
    <w:p w:rsidR="00523E31" w:rsidRDefault="00E87508" w:rsidP="00E04022">
      <w:pPr>
        <w:pStyle w:val="NoSpacing"/>
      </w:pPr>
      <w:r>
        <w:t>(ANIK KUMAR SAMANTA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E04022" w:rsidRDefault="00E87508" w:rsidP="00E04022">
      <w:pPr>
        <w:pStyle w:val="NoSpacing"/>
      </w:pPr>
      <w:r>
        <w:t xml:space="preserve">Date: </w:t>
      </w:r>
      <w:r w:rsidR="00BF0B09">
        <w:t>September</w:t>
      </w:r>
      <w:r w:rsidR="00EC0B9C">
        <w:t xml:space="preserve"> </w:t>
      </w:r>
      <w:r w:rsidR="004E4467">
        <w:t>16</w:t>
      </w:r>
      <w:r w:rsidR="00EC0B9C">
        <w:t>, 2021</w:t>
      </w:r>
    </w:p>
    <w:p w:rsidR="00523E31" w:rsidRPr="00FC4668" w:rsidRDefault="00E04022" w:rsidP="00FC4668">
      <w:pPr>
        <w:pStyle w:val="NoSpacing"/>
      </w:pPr>
      <w:r>
        <w:rPr>
          <w:rFonts w:ascii="Cambria" w:eastAsia="Cambria" w:hAnsi="Cambria" w:cs="Cambria"/>
        </w:rPr>
        <w:t xml:space="preserve">Place: </w:t>
      </w:r>
      <w:proofErr w:type="spellStart"/>
      <w:r>
        <w:rPr>
          <w:rFonts w:ascii="Cambria" w:eastAsia="Cambria" w:hAnsi="Cambria" w:cs="Cambria"/>
        </w:rPr>
        <w:t>Kharagpur</w:t>
      </w:r>
      <w:proofErr w:type="spellEnd"/>
      <w:r>
        <w:rPr>
          <w:rFonts w:ascii="Cambria" w:eastAsia="Cambria" w:hAnsi="Cambria" w:cs="Cambria"/>
        </w:rPr>
        <w:t>, WB.</w:t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</w:r>
      <w:r w:rsidR="00E87508">
        <w:rPr>
          <w:rFonts w:ascii="Cambria" w:eastAsia="Cambria" w:hAnsi="Cambria" w:cs="Cambria"/>
        </w:rPr>
        <w:tab/>
        <w:t xml:space="preserve"> </w:t>
      </w:r>
    </w:p>
    <w:sectPr w:rsidR="00523E31" w:rsidRPr="00FC4668" w:rsidSect="00C95CF2">
      <w:pgSz w:w="12240" w:h="15840"/>
      <w:pgMar w:top="1134" w:right="900" w:bottom="810" w:left="9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584D9E"/>
    <w:multiLevelType w:val="hybridMultilevel"/>
    <w:tmpl w:val="CEFAFBA0"/>
    <w:lvl w:ilvl="0" w:tplc="4CF4C27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B0379E"/>
    <w:multiLevelType w:val="multilevel"/>
    <w:tmpl w:val="EA1A8F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10713A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0E2234A"/>
    <w:multiLevelType w:val="multilevel"/>
    <w:tmpl w:val="0BB47996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BD21EE7"/>
    <w:multiLevelType w:val="hybridMultilevel"/>
    <w:tmpl w:val="CBAAB3FC"/>
    <w:lvl w:ilvl="0" w:tplc="C1B2803A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>
    <w:nsid w:val="41E52EF3"/>
    <w:multiLevelType w:val="multilevel"/>
    <w:tmpl w:val="C75E01D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42A31733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4DD7044B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4EF14B98"/>
    <w:multiLevelType w:val="multilevel"/>
    <w:tmpl w:val="52145FE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lowerRoman"/>
      <w:lvlText w:val="%2."/>
      <w:lvlJc w:val="right"/>
      <w:pPr>
        <w:ind w:left="1530" w:hanging="360"/>
      </w:p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626D39E7"/>
    <w:multiLevelType w:val="hybridMultilevel"/>
    <w:tmpl w:val="55A05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8F48D9"/>
    <w:multiLevelType w:val="multilevel"/>
    <w:tmpl w:val="D2EE8A58"/>
    <w:lvl w:ilvl="0">
      <w:start w:val="1"/>
      <w:numFmt w:val="decimal"/>
      <w:pStyle w:val="Achiev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>
    <w:nsid w:val="7A9B5C2E"/>
    <w:multiLevelType w:val="multilevel"/>
    <w:tmpl w:val="312489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E253068"/>
    <w:multiLevelType w:val="multilevel"/>
    <w:tmpl w:val="7DACB00E"/>
    <w:lvl w:ilvl="0">
      <w:start w:val="1"/>
      <w:numFmt w:val="decimal"/>
      <w:lvlText w:val="%1."/>
      <w:lvlJc w:val="left"/>
      <w:pPr>
        <w:ind w:left="810" w:hanging="360"/>
      </w:p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12"/>
  </w:num>
  <w:num w:numId="4">
    <w:abstractNumId w:val="2"/>
  </w:num>
  <w:num w:numId="5">
    <w:abstractNumId w:val="11"/>
  </w:num>
  <w:num w:numId="6">
    <w:abstractNumId w:val="5"/>
  </w:num>
  <w:num w:numId="7">
    <w:abstractNumId w:val="10"/>
  </w:num>
  <w:num w:numId="8">
    <w:abstractNumId w:val="9"/>
  </w:num>
  <w:num w:numId="9">
    <w:abstractNumId w:val="4"/>
  </w:num>
  <w:num w:numId="10">
    <w:abstractNumId w:val="0"/>
  </w:num>
  <w:num w:numId="11">
    <w:abstractNumId w:val="7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NDM3NzIwNTK2MDZS0lEKTi0uzszPAykwMqoFAGXAFU4tAAAA"/>
  </w:docVars>
  <w:rsids>
    <w:rsidRoot w:val="00523E31"/>
    <w:rsid w:val="00034CCB"/>
    <w:rsid w:val="000511BC"/>
    <w:rsid w:val="0009320F"/>
    <w:rsid w:val="000A17E8"/>
    <w:rsid w:val="000D7B22"/>
    <w:rsid w:val="000E52E9"/>
    <w:rsid w:val="00130629"/>
    <w:rsid w:val="00184F02"/>
    <w:rsid w:val="002C1117"/>
    <w:rsid w:val="002C70C8"/>
    <w:rsid w:val="002C7151"/>
    <w:rsid w:val="002F0925"/>
    <w:rsid w:val="003434DD"/>
    <w:rsid w:val="003812CB"/>
    <w:rsid w:val="003C7DEA"/>
    <w:rsid w:val="00465AB7"/>
    <w:rsid w:val="00490AD1"/>
    <w:rsid w:val="004B580F"/>
    <w:rsid w:val="004E4467"/>
    <w:rsid w:val="00523E31"/>
    <w:rsid w:val="006429D5"/>
    <w:rsid w:val="006A2337"/>
    <w:rsid w:val="007542A1"/>
    <w:rsid w:val="007B3019"/>
    <w:rsid w:val="007E70CF"/>
    <w:rsid w:val="007F7F4F"/>
    <w:rsid w:val="0081163D"/>
    <w:rsid w:val="00833824"/>
    <w:rsid w:val="00847148"/>
    <w:rsid w:val="008F652C"/>
    <w:rsid w:val="009A158C"/>
    <w:rsid w:val="00A9317C"/>
    <w:rsid w:val="00AC4911"/>
    <w:rsid w:val="00AC5DE3"/>
    <w:rsid w:val="00AE04F4"/>
    <w:rsid w:val="00AF332B"/>
    <w:rsid w:val="00B91E02"/>
    <w:rsid w:val="00B94F0C"/>
    <w:rsid w:val="00BA170B"/>
    <w:rsid w:val="00BF0B09"/>
    <w:rsid w:val="00C01B04"/>
    <w:rsid w:val="00C90052"/>
    <w:rsid w:val="00C959E3"/>
    <w:rsid w:val="00C95CF2"/>
    <w:rsid w:val="00CB3A08"/>
    <w:rsid w:val="00D307FE"/>
    <w:rsid w:val="00D53AC6"/>
    <w:rsid w:val="00D66260"/>
    <w:rsid w:val="00D8331E"/>
    <w:rsid w:val="00E0161A"/>
    <w:rsid w:val="00E04022"/>
    <w:rsid w:val="00E255DB"/>
    <w:rsid w:val="00E37E66"/>
    <w:rsid w:val="00E672E0"/>
    <w:rsid w:val="00E73EB1"/>
    <w:rsid w:val="00E87508"/>
    <w:rsid w:val="00EC0B9C"/>
    <w:rsid w:val="00ED39CF"/>
    <w:rsid w:val="00F35C4F"/>
    <w:rsid w:val="00FA487D"/>
    <w:rsid w:val="00FC4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E494C3-A44B-40EC-B5E7-763CAC111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GB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4C5E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604C5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4C5E"/>
    <w:pPr>
      <w:ind w:left="720"/>
      <w:contextualSpacing/>
    </w:pPr>
  </w:style>
  <w:style w:type="paragraph" w:customStyle="1" w:styleId="Achievement">
    <w:name w:val="Achievement"/>
    <w:rsid w:val="00604C5E"/>
    <w:pPr>
      <w:numPr>
        <w:numId w:val="7"/>
      </w:numPr>
      <w:spacing w:after="60" w:line="220" w:lineRule="atLeast"/>
      <w:jc w:val="both"/>
    </w:pPr>
    <w:rPr>
      <w:rFonts w:ascii="Arial" w:hAnsi="Arial"/>
      <w:spacing w:val="-5"/>
      <w:sz w:val="20"/>
      <w:szCs w:val="20"/>
      <w:lang w:bidi="hi-IN"/>
    </w:rPr>
  </w:style>
  <w:style w:type="paragraph" w:styleId="Header">
    <w:name w:val="header"/>
    <w:basedOn w:val="Normal"/>
    <w:link w:val="HeaderChar"/>
    <w:unhideWhenUsed/>
    <w:rsid w:val="007900F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900F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900F1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DB730C"/>
  </w:style>
  <w:style w:type="paragraph" w:styleId="BalloonText">
    <w:name w:val="Balloon Text"/>
    <w:basedOn w:val="Normal"/>
    <w:link w:val="BalloonTextChar"/>
    <w:uiPriority w:val="99"/>
    <w:semiHidden/>
    <w:unhideWhenUsed/>
    <w:rsid w:val="006639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394F"/>
    <w:rPr>
      <w:rFonts w:ascii="Segoe UI" w:eastAsia="Times New Roman" w:hAnsi="Segoe UI" w:cs="Segoe UI"/>
      <w:sz w:val="18"/>
      <w:szCs w:val="18"/>
      <w:lang w:val="en-US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C7151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val="en-IN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990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hyperlink" Target="https://eceanik.github.io/" TargetMode="External"/><Relationship Id="rId12" Type="http://schemas.openxmlformats.org/officeDocument/2006/relationships/hyperlink" Target="https://scholar.google.co.in/scholar?oi=bibs&amp;cluster=1402283266381510007&amp;btnI=1&amp;hl=en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in.anik.samanta@ieee.org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image" Target="media/image10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BxQ4x85V5pDV1JT4kU+HO0wBPA==">AMUW2mWihgENRLnUtWm1xfCou+Kf/hBEmVzhw/4bcaNfBizanlz5pC8WcIabN1R8mDCW8PZLFSskn+oMKqsYBggnJODqdqovop2F+cqGxVVrZUymcuT5/+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074</Words>
  <Characters>6456</Characters>
  <Application>Microsoft Office Word</Application>
  <DocSecurity>0</DocSecurity>
  <Lines>131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k</dc:creator>
  <cp:lastModifiedBy>Microsoft account</cp:lastModifiedBy>
  <cp:revision>17</cp:revision>
  <cp:lastPrinted>2021-08-13T14:25:00Z</cp:lastPrinted>
  <dcterms:created xsi:type="dcterms:W3CDTF">2021-02-26T05:11:00Z</dcterms:created>
  <dcterms:modified xsi:type="dcterms:W3CDTF">2021-09-19T14:26:00Z</dcterms:modified>
</cp:coreProperties>
</file>